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Uganda</w:t>
      </w:r>
      <w:r>
        <w:t xml:space="preserve"> </w:t>
      </w:r>
      <w:r>
        <w:t xml:space="preserve">Kampala</w:t>
      </w:r>
    </w:p>
    <w:bookmarkStart w:id="20" w:name="X42a1bbe1030022ac895e31202bd5507d985eee6"/>
    <w:p>
      <w:pPr>
        <w:pStyle w:val="Heading1"/>
      </w:pPr>
      <w:r>
        <w:t xml:space="preserve">Cover Letter for Physicist Position in Uganda Kampala</w:t>
      </w:r>
    </w:p>
    <w:p>
      <w:pPr>
        <w:pStyle w:val="FirstParagraph"/>
      </w:pPr>
      <w:r>
        <w:t xml:space="preserve">Dear [Hiring Manager's Name],</w:t>
      </w:r>
    </w:p>
    <w:p>
      <w:pPr>
        <w:pStyle w:val="BodyText"/>
      </w:pPr>
      <w:r>
        <w:t xml:space="preserve">I am writing to express my enthusiastic interest in the Physicist position at your esteemed organization in Uganda Kampala. As a dedicated and innovative physicist with a passion for advancing scientific knowledge and addressing global challenges, I am eager to contribute my expertise to the vibrant academic and research landscape of Uganda. My academic background, professional experience, and commitment to leveraging physics for societal development align perfectly with the goals of this opportunity.</w:t>
      </w:r>
    </w:p>
    <w:p>
      <w:pPr>
        <w:pStyle w:val="BodyText"/>
      </w:pPr>
      <w:r>
        <w:t xml:space="preserve">With a Ph.D. in Physics from [University Name] and over [X years] of experience in both theoretical and applied physics research, I have developed a strong foundation in experimental design, data analysis, and interdisciplinary collaboration. My work has focused on [specific areas such as quantum mechanics, renewable energy systems, or materials science], which I believe are highly relevant to the scientific priorities of Uganda Kampala. For instance, my recent research on [specific project or publication] has directly addressed challenges related to sustainable energy solutions—a critical need in regions with limited infrastructure.</w:t>
      </w:r>
    </w:p>
    <w:p>
      <w:pPr>
        <w:pStyle w:val="BodyText"/>
      </w:pPr>
      <w:r>
        <w:t xml:space="preserve">What draws me to Uganda Kampala is its unique potential as a hub for scientific innovation in East Africa. The city’s growing emphasis on education, technology, and entrepreneurship provides an ideal environment for physicists to contribute to meaningful advancements. I am particularly inspired by the work of institutions such as [mention local universities or research centers like Makerere University or the Uganda National Council for Science and Technology], which are actively driving research initiatives that address regional challenges. I am eager to collaborate with these organizations and support their mission through my expertise in [specific skills, e.g., computational modeling, experimental physics, or data-driven analysis].</w:t>
      </w:r>
    </w:p>
    <w:p>
      <w:pPr>
        <w:pStyle w:val="BodyText"/>
      </w:pPr>
      <w:r>
        <w:t xml:space="preserve">My professional journey has equipped me with a diverse set of skills that I believe would benefit your team. For example, during my tenure as a Research Scientist at [Previous Institution], I led a project to develop low-cost sensors for environmental monitoring. This initiative not only resulted in two peer-reviewed publications but also demonstrated the practical application of physics in solving real-world problems. Additionally, my proficiency in programming languages such as Python and MATLAB, combined with my ability to communicate complex concepts clearly, enables me to bridge the gap between theoretical research and actionable solutions.</w:t>
      </w:r>
    </w:p>
    <w:p>
      <w:pPr>
        <w:pStyle w:val="BodyText"/>
      </w:pPr>
      <w:r>
        <w:t xml:space="preserve">One of the key reasons I am applying for this position is my deep commitment to fostering scientific education in Uganda Kampala. I have volunteered with programs that promote STEM outreach in underserved communities, and I believe that empowering local students with a strong foundation in physics can drive long-term innovation. In Kampala, where access to advanced scientific resources is limited, I aim to contribute to initiatives that enhance educational opportunities and inspire the next generation of African scientists. My experience mentoring graduate students and leading workshops on [specific topics] has prepared me to make such an impact.</w:t>
      </w:r>
    </w:p>
    <w:p>
      <w:pPr>
        <w:pStyle w:val="BodyText"/>
      </w:pPr>
      <w:r>
        <w:t xml:space="preserve">Uganda Kampala’s dynamic environment also presents exciting opportunities for interdisciplinary collaboration. As a physicist, I am keen to engage with experts in fields such as engineering, environmental science, and public health to develop holistic solutions. For instance, my work on [specific project] has already involved partnerships with [relevant sectors], and I am eager to extend this approach to address challenges like energy accessibility or climate resilience in Uganda. The city’s growing tech ecosystem further underscores the importance of physics in driving technological progress, and I am excited about the possibility of contributing to this momentum.</w:t>
      </w:r>
    </w:p>
    <w:p>
      <w:pPr>
        <w:pStyle w:val="BodyText"/>
      </w:pPr>
      <w:r>
        <w:t xml:space="preserve">In addition to my technical skills, I bring a strong work ethic and a collaborative mindset. I thrive in team settings and have consistently prioritized open communication, creativity, and integrity in my professional endeavors. My ability to adapt to diverse environments—from academic laboratories to fieldwork in [specific location or context]—has allowed me to tackle challenges with flexibility and determination. I am confident that these qualities will enable me to integrate seamlessly into your team and contribute meaningfully from day one.</w:t>
      </w:r>
    </w:p>
    <w:p>
      <w:pPr>
        <w:pStyle w:val="BodyText"/>
      </w:pPr>
      <w:r>
        <w:t xml:space="preserve">I am particularly drawn to this opportunity because of the alignment between my values and the mission of your organization. The prospect of working in Uganda Kampala, a city at the forefront of African scientific advancement, is both inspiring and motivating. I am eager to leverage my expertise in physics to support your objectives while learning from the unique perspectives and challenges of this region. My goal is not only to advance scientific knowledge but also to make a tangible difference in the lives of Ugandans through innovation and education.</w:t>
      </w:r>
    </w:p>
    <w:p>
      <w:pPr>
        <w:pStyle w:val="BodyText"/>
      </w:pPr>
      <w:r>
        <w:t xml:space="preserve">Thank you for considering my application. I would be honored to discuss how my background, skills, and passion for physics can contribute to your organization’s success in Uganda Kampala. I am available at [your phone number] or [your email address] and am happy to accommodate an interview at your convenience. I look forward to the opportunity to collaborate and make a lasting impact in this vibrant community.</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Phone Number]</w:t>
      </w:r>
    </w:p>
    <w:p>
      <w:pPr>
        <w:pStyle w:val="BodyText"/>
      </w:pP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ysicist Position in Uganda Kampala</dc:title>
  <dc:creator/>
  <cp:keywords/>
  <dcterms:created xsi:type="dcterms:W3CDTF">2026-07-19T09:51:48Z</dcterms:created>
  <dcterms:modified xsi:type="dcterms:W3CDTF">2026-07-19T09:51:48Z</dcterms:modified>
</cp:coreProperties>
</file>

<file path=docProps/custom.xml><?xml version="1.0" encoding="utf-8"?>
<Properties xmlns="http://schemas.openxmlformats.org/officeDocument/2006/custom-properties" xmlns:vt="http://schemas.openxmlformats.org/officeDocument/2006/docPropsVTypes"/>
</file>